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83" w:name="X710af4c82cfc7290f3606a3fcf357ab82e0616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chnical Stack - Vision-Based Pick and Place System</w:t>
      </w:r>
    </w:p>
    <w:bookmarkStart w:id="20" w:name="overview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Overview</w:t>
      </w:r>
    </w:p>
    <w:p>
      <w:pPr>
        <w:pStyle w:val="FirstParagraph"/>
      </w:pPr>
      <w:r>
        <w:t xml:space="preserve">This document provides a comprehensive specification of all</w:t>
      </w:r>
      <w:r>
        <w:t xml:space="preserve"> </w:t>
      </w:r>
      <w:r>
        <w:rPr>
          <w:bCs/>
          <w:b/>
        </w:rPr>
        <w:t xml:space="preserve">hardware, software, frameworks, libraries, and tools</w:t>
      </w:r>
      <w:r>
        <w:t xml:space="preserve"> </w:t>
      </w:r>
      <w:r>
        <w:t xml:space="preserve">used in the vision-based pick-and-place robotic system, organized by architectural layer.</w:t>
      </w:r>
    </w:p>
    <w:p>
      <w:r>
        <w:pict>
          <v:rect style="width:0;height:1.5pt" o:hralign="center" o:hrstd="t" o:hr="t"/>
        </w:pict>
      </w:r>
    </w:p>
    <w:bookmarkEnd w:id="20"/>
    <w:bookmarkStart w:id="21" w:name="architecture-layer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1. Architecture Layers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LAYER 7: USER INTERFACE                      │</w:t>
      </w:r>
      <w:r>
        <w:br/>
      </w:r>
      <w:r>
        <w:rPr>
          <w:rStyle w:val="VerbatimChar"/>
        </w:rPr>
        <w:t xml:space="preserve">│  Web Dashboard, Mobile App, RViz2, Grafana, Foxglove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AYER 6: APPLICATION / BUSINESS LOGIC           │</w:t>
      </w:r>
      <w:r>
        <w:br/>
      </w:r>
      <w:r>
        <w:rPr>
          <w:rStyle w:val="VerbatimChar"/>
        </w:rPr>
        <w:t xml:space="preserve">│  Task Orchestrator, Workflow Manager, Analytics Engine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LAYER 5: AI / MACHINE LEARNING                    │</w:t>
      </w:r>
      <w:r>
        <w:br/>
      </w:r>
      <w:r>
        <w:rPr>
          <w:rStyle w:val="VerbatimChar"/>
        </w:rPr>
        <w:t xml:space="preserve">│  Object Detection, Pose Estimation, Grasp Planning (AI)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LAYER 4: ROBOTICS MIDDLEWARE (ROS2)                │</w:t>
      </w:r>
      <w:r>
        <w:br/>
      </w:r>
      <w:r>
        <w:rPr>
          <w:rStyle w:val="VerbatimChar"/>
        </w:rPr>
        <w:t xml:space="preserve">│  MoveIt2, Nav2, ros2_control, TF2, Image Transport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LAYER 3: PERCEPTION &amp; SENSOR PROCESSING              │</w:t>
      </w:r>
      <w:r>
        <w:br/>
      </w:r>
      <w:r>
        <w:rPr>
          <w:rStyle w:val="VerbatimChar"/>
        </w:rPr>
        <w:t xml:space="preserve">│  OpenCV, PCL, RealSense SDK, Image Processing Nodes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LAYER 2: EMBEDDED / FIRMWARE / DRIVERS                 │</w:t>
      </w:r>
      <w:r>
        <w:br/>
      </w:r>
      <w:r>
        <w:rPr>
          <w:rStyle w:val="VerbatimChar"/>
        </w:rPr>
        <w:t xml:space="preserve">│  Motor Drivers, EtherCAT Master, Camera Drivers, MCU Firmware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          ▲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LAYER 1: HARDWARE                               │</w:t>
      </w:r>
      <w:r>
        <w:br/>
      </w:r>
      <w:r>
        <w:rPr>
          <w:rStyle w:val="VerbatimChar"/>
        </w:rPr>
        <w:t xml:space="preserve">│  Robot, Sensors, Actuators, Power, Network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21"/>
    <w:bookmarkStart w:id="28" w:name="layer-1-hardwa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2. Layer 1: Hardware</w:t>
      </w:r>
    </w:p>
    <w:bookmarkStart w:id="22" w:name="robot-manipulator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2.1 Robot Manipulator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21"/>
        <w:gridCol w:w="3723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Arm (6-DO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yload: 5kg, Reach: 850mm, Repeatability: ±0.1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versal Robots UR5e / ABB IRB 1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allel jaw, 85mm stroke, 100N grip for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iq 2F-85 / Schunk PGN-plus-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-in controller with EtherCAT/Modbus sup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 Control Box / ABB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2"/>
    <w:bookmarkStart w:id="23" w:name="sensor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2.2 Sens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GB-D Cam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0x1080 RGB @ 30fps, Depth range: 0.3-3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RealSense D435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-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ce/Torque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-axis, ±100N, ±10Nm, Resolution: 0.1N/0.01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Mini45 / OnRobot H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ximity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ctive, 8mm sensing dist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ron E2E-X8ME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ergency Stop Butt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fety-rated (SIL 2), dual-chan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hneider XB7NS8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3"/>
    <w:bookmarkStart w:id="24" w:name="vision-lighting"/>
    <w:p>
      <w:pPr>
        <w:pStyle w:val="Heading3"/>
      </w:pPr>
      <w:r>
        <w:rPr>
          <w:rStyle w:val="SectionNumber"/>
        </w:rPr>
        <w:t xml:space="preserve">1.3.3</w:t>
      </w:r>
      <w:r>
        <w:tab/>
      </w:r>
      <w:r>
        <w:t xml:space="preserve">2.3 Vision &amp; Ligh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Ring L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0K, 2000 lumen, dimm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CS LDR2-74SW2-WH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mera 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justable angle, vibration-damp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stom / Manfrotto Magic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4"/>
    <w:bookmarkStart w:id="25" w:name="compute-hardware"/>
    <w:p>
      <w:pPr>
        <w:pStyle w:val="Heading3"/>
      </w:pPr>
      <w:r>
        <w:rPr>
          <w:rStyle w:val="SectionNumber"/>
        </w:rPr>
        <w:t xml:space="preserve">1.3.4</w:t>
      </w:r>
      <w:r>
        <w:tab/>
      </w:r>
      <w:r>
        <w:t xml:space="preserve">2.4 Compute Hardwa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Proce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: 512 CUDA cores, 8GB RAM, Jetson 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Jetson Xavier 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in Controll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x86 CPU (4-core, 3.5GHz), 16GB RAM, S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l NUC / Dell Opti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controller (I/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M Cortex-M4, 168MHz, 512KB Fl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32F407V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5"/>
    <w:bookmarkStart w:id="26" w:name="power-electrical"/>
    <w:p>
      <w:pPr>
        <w:pStyle w:val="Heading3"/>
      </w:pPr>
      <w:r>
        <w:rPr>
          <w:rStyle w:val="SectionNumber"/>
        </w:rPr>
        <w:t xml:space="preserve">1.3.5</w:t>
      </w:r>
      <w:r>
        <w:tab/>
      </w:r>
      <w:r>
        <w:t xml:space="preserve">2.5 Power &amp; Electric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Supp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DC, 20A, 960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Well RSP-1000-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-DC Converter (12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V → 12V, 10A, 120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an Well SD-100B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C-DC Converter (5V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V → 5V, 5A, 25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M R-78E5.0-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rcuit Brea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A, 2-p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aton FAZ-C25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bookmarkEnd w:id="26"/>
    <w:bookmarkStart w:id="27" w:name="networking"/>
    <w:p>
      <w:pPr>
        <w:pStyle w:val="Heading3"/>
      </w:pPr>
      <w:r>
        <w:rPr>
          <w:rStyle w:val="SectionNumber"/>
        </w:rPr>
        <w:t xml:space="preserve">1.3.6</w:t>
      </w:r>
      <w:r>
        <w:tab/>
      </w:r>
      <w:r>
        <w:t xml:space="preserve">2.6 Network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ecific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ndor/Mode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erCAT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-port, managed,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ckhoff EK1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ernet Swit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-port, Gigabit, unmanag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gear GS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Fi Router 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ual-band, 802.11a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P-Link Archer C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7"/>
    <w:bookmarkEnd w:id="28"/>
    <w:bookmarkStart w:id="32" w:name="layer-2-embedded-firmware-driver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3. Layer 2: Embedded / Firmware / Drivers</w:t>
      </w:r>
    </w:p>
    <w:bookmarkStart w:id="29" w:name="operating-systems"/>
    <w:p>
      <w:pPr>
        <w:pStyle w:val="Heading3"/>
      </w:pPr>
      <w:r>
        <w:rPr>
          <w:rStyle w:val="SectionNumber"/>
        </w:rPr>
        <w:t xml:space="preserve">1.4.1</w:t>
      </w:r>
      <w:r>
        <w:tab/>
      </w:r>
      <w:r>
        <w:t xml:space="preserve">3.1 Operating System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-Time 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buntu 22.04 with RT-Preempt kern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5-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 controller (ros2_control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etson 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L4T (Linux for Tegr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.3.1 (Ubuntu 20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ion process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re-Metal R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R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32 MCU (I/O)</w:t>
            </w:r>
          </w:p>
        </w:tc>
      </w:tr>
    </w:tbl>
    <w:bookmarkEnd w:id="29"/>
    <w:bookmarkStart w:id="30" w:name="device-drivers-sdks"/>
    <w:p>
      <w:pPr>
        <w:pStyle w:val="Heading3"/>
      </w:pPr>
      <w:r>
        <w:rPr>
          <w:rStyle w:val="SectionNumber"/>
        </w:rPr>
        <w:t xml:space="preserve">1.4.2</w:t>
      </w:r>
      <w:r>
        <w:tab/>
      </w:r>
      <w:r>
        <w:t xml:space="preserve">3.2 Device Drivers &amp; SD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60"/>
        <w:gridCol w:w="3384"/>
        <w:gridCol w:w="1827"/>
        <w:gridCol w:w="9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lSense S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ealsen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era interfa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therCAT 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H EtherCAT 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driver commun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/T Sensor Dri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 DAQ C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ce/torque data acquis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PIO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gpi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I/O (E-stop, senso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CUDA Toolk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 accel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VIDIA 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I inference optimization</w:t>
            </w:r>
          </w:p>
        </w:tc>
      </w:tr>
    </w:tbl>
    <w:bookmarkEnd w:id="30"/>
    <w:bookmarkStart w:id="31" w:name="firmware"/>
    <w:p>
      <w:pPr>
        <w:pStyle w:val="Heading3"/>
      </w:pPr>
      <w:r>
        <w:rPr>
          <w:rStyle w:val="SectionNumber"/>
        </w:rPr>
        <w:t xml:space="preserve">1.4.3</w:t>
      </w:r>
      <w:r>
        <w:tab/>
      </w:r>
      <w:r>
        <w:t xml:space="preserve">3.3 Firmwar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30"/>
        <w:gridCol w:w="3327"/>
        <w:gridCol w:w="1930"/>
        <w:gridCol w:w="93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Environ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M32 MCU 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/C++, HAL, FreeR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M32Cube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-level I/O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or Drive 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rietary (Beckhoff TwinCA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inCAT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o drive configu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1"/>
    <w:bookmarkEnd w:id="32"/>
    <w:bookmarkStart w:id="35" w:name="layer-3-perception-sensor-processing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4. Layer 3: Perception &amp; Sensor Processing</w:t>
      </w:r>
    </w:p>
    <w:bookmarkStart w:id="33" w:name="computer-vision-libraries"/>
    <w:p>
      <w:pPr>
        <w:pStyle w:val="Heading3"/>
      </w:pPr>
      <w:r>
        <w:rPr>
          <w:rStyle w:val="SectionNumber"/>
        </w:rPr>
        <w:t xml:space="preserve">1.5.1</w:t>
      </w:r>
      <w:r>
        <w:tab/>
      </w:r>
      <w:r>
        <w:t xml:space="preserve">4.1 Computer Vision Libra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38"/>
        <w:gridCol w:w="1019"/>
        <w:gridCol w:w="3763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processing, calibration, feature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int Cloud Library (PC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point cloud processing, segmentation, IC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3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int cloud visualization, regi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brealsens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Sense camera S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Python</w:t>
            </w:r>
          </w:p>
        </w:tc>
      </w:tr>
    </w:tbl>
    <w:bookmarkEnd w:id="33"/>
    <w:bookmarkStart w:id="34" w:name="image-processing"/>
    <w:p>
      <w:pPr>
        <w:pStyle w:val="Heading3"/>
      </w:pPr>
      <w:r>
        <w:rPr>
          <w:rStyle w:val="SectionNumber"/>
        </w:rPr>
        <w:t xml:space="preserve">1.5.2</w:t>
      </w:r>
      <w:r>
        <w:tab/>
      </w:r>
      <w:r>
        <w:t xml:space="preserve">4.2 Image Process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38"/>
        <w:gridCol w:w="1019"/>
        <w:gridCol w:w="3763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/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ay operations, image mani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l processing, filte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llow (P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age I/O, format con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ikit-im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vanced image processing algorith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End w:id="35"/>
    <w:bookmarkStart w:id="40" w:name="layer-4-robotics-middleware-ros2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5. Layer 4: Robotics Middleware (ROS2)</w:t>
      </w:r>
    </w:p>
    <w:bookmarkStart w:id="36" w:name="ros2-distribution"/>
    <w:p>
      <w:pPr>
        <w:pStyle w:val="Heading3"/>
      </w:pPr>
      <w:r>
        <w:rPr>
          <w:rStyle w:val="SectionNumber"/>
        </w:rPr>
        <w:t xml:space="preserve">1.6.1</w:t>
      </w:r>
      <w:r>
        <w:tab/>
      </w:r>
      <w:r>
        <w:t xml:space="preserve">5.1 ROS2 Distribu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Humble Hawksbi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 (L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 middleware for all n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l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client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lp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client library</w:t>
            </w:r>
          </w:p>
        </w:tc>
      </w:tr>
    </w:tbl>
    <w:bookmarkEnd w:id="36"/>
    <w:bookmarkStart w:id="37" w:name="core-ros2-packages"/>
    <w:p>
      <w:pPr>
        <w:pStyle w:val="Heading3"/>
      </w:pPr>
      <w:r>
        <w:rPr>
          <w:rStyle w:val="SectionNumber"/>
        </w:rPr>
        <w:t xml:space="preserve">1.6.2</w:t>
      </w:r>
      <w:r>
        <w:tab/>
      </w:r>
      <w:r>
        <w:t xml:space="preserve">5.2 Core ROS2 Pack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ion planning, IK, collision che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_contr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control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_controll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D, trajectory, admittance controll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e frame transform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age_trans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ssed image strea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v_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CV ↔ ROS message con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cl_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CL ↔ ROS message conversion</w:t>
            </w:r>
          </w:p>
        </w:tc>
      </w:tr>
    </w:tbl>
    <w:bookmarkEnd w:id="37"/>
    <w:bookmarkStart w:id="38" w:name="ros2-communication"/>
    <w:p>
      <w:pPr>
        <w:pStyle w:val="Heading3"/>
      </w:pPr>
      <w:r>
        <w:rPr>
          <w:rStyle w:val="SectionNumber"/>
        </w:rPr>
        <w:t xml:space="preserve">1.6.3</w:t>
      </w:r>
      <w:r>
        <w:tab/>
      </w:r>
      <w:r>
        <w:t xml:space="preserve">5.3 ROS2 Commun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w_cyclonedds_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DS implementation (middleware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bridge_sui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ocket bridge for web U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_trac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formance tracing (LTTng)</w:t>
            </w:r>
          </w:p>
        </w:tc>
      </w:tr>
    </w:tbl>
    <w:bookmarkEnd w:id="38"/>
    <w:bookmarkStart w:id="39" w:name="custom-ros2-packages"/>
    <w:p>
      <w:pPr>
        <w:pStyle w:val="Heading3"/>
      </w:pPr>
      <w:r>
        <w:rPr>
          <w:rStyle w:val="SectionNumber"/>
        </w:rPr>
        <w:t xml:space="preserve">1.6.4</w:t>
      </w:r>
      <w:r>
        <w:tab/>
      </w:r>
      <w:r>
        <w:t xml:space="preserve">5.4 Custom ROS2 Packag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40"/>
        <w:gridCol w:w="1260"/>
        <w:gridCol w:w="4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ckage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_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 detection, pose estimation no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_plan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synthesis and ran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_orchest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machine, task sequen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rdware_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_control hardware interface for robot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9"/>
    <w:bookmarkEnd w:id="40"/>
    <w:bookmarkStart w:id="44" w:name="layer-5-ai-machine-learning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6. Layer 5: AI / Machine Learning</w:t>
      </w:r>
    </w:p>
    <w:bookmarkStart w:id="41" w:name="deep-learning-frameworks"/>
    <w:p>
      <w:pPr>
        <w:pStyle w:val="Heading3"/>
      </w:pPr>
      <w:r>
        <w:rPr>
          <w:rStyle w:val="SectionNumber"/>
        </w:rPr>
        <w:t xml:space="preserve">1.7.1</w:t>
      </w:r>
      <w:r>
        <w:tab/>
      </w:r>
      <w:r>
        <w:t xml:space="preserve">6.1 Deep Learning Framewor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38"/>
        <w:gridCol w:w="1019"/>
        <w:gridCol w:w="3763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en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training, object detection, 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DA 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or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framework for grasp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DA 1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NX Run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oss-framework infe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DA, CP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inference on NVIDIA GP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DA 11.4</w:t>
            </w:r>
          </w:p>
        </w:tc>
      </w:tr>
    </w:tbl>
    <w:bookmarkEnd w:id="41"/>
    <w:bookmarkStart w:id="42" w:name="pre-trained-models-libraries"/>
    <w:p>
      <w:pPr>
        <w:pStyle w:val="Heading3"/>
      </w:pPr>
      <w:r>
        <w:rPr>
          <w:rStyle w:val="SectionNumber"/>
        </w:rPr>
        <w:t xml:space="preserve">1.7.2</w:t>
      </w:r>
      <w:r>
        <w:tab/>
      </w:r>
      <w:r>
        <w:t xml:space="preserve">6.2 Pre-Trained Models &amp; Librari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38"/>
        <w:gridCol w:w="1019"/>
        <w:gridCol w:w="3763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/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ur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OLOv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ltralyt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k R-CN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ance segmentation (if need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ectron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V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DoF pose esti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re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spN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sp pose predi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 re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gment Anything (S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Zero-shot segmentation 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 AI</w:t>
            </w:r>
          </w:p>
        </w:tc>
      </w:tr>
    </w:tbl>
    <w:bookmarkEnd w:id="42"/>
    <w:bookmarkStart w:id="43" w:name="training-mlops"/>
    <w:p>
      <w:pPr>
        <w:pStyle w:val="Heading3"/>
      </w:pPr>
      <w:r>
        <w:rPr>
          <w:rStyle w:val="SectionNumber"/>
        </w:rPr>
        <w:t xml:space="preserve">1.7.3</w:t>
      </w:r>
      <w:r>
        <w:tab/>
      </w:r>
      <w:r>
        <w:t xml:space="preserve">6.3 Training &amp; MLOp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L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tracking, model regist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ights &amp; Biases (W&amp;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eriment tracking, 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VC (Data Version Contro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 version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bel 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nnotation (bounding boxes, keypoin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f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set management, augment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3"/>
    <w:bookmarkEnd w:id="44"/>
    <w:bookmarkStart w:id="48" w:name="layer-6-application-business-logic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7. Layer 6: Application / Business Logic</w:t>
      </w:r>
    </w:p>
    <w:bookmarkStart w:id="45" w:name="application-frameworks"/>
    <w:p>
      <w:pPr>
        <w:pStyle w:val="Heading3"/>
      </w:pPr>
      <w:r>
        <w:rPr>
          <w:rStyle w:val="SectionNumber"/>
        </w:rPr>
        <w:t xml:space="preserve">1.8.1</w:t>
      </w:r>
      <w:r>
        <w:tab/>
      </w:r>
      <w:r>
        <w:t xml:space="preserve">7.1 Application Framewor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38"/>
        <w:gridCol w:w="1019"/>
        <w:gridCol w:w="3763"/>
        <w:gridCol w:w="109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ngu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t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ful API backe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performance 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, Pyth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-memory cache, pub/su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lational database (tasks, logs, confi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-series database (sensor da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go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 database (AI inference log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</w:tbl>
    <w:bookmarkEnd w:id="45"/>
    <w:bookmarkStart w:id="46" w:name="task-orchestration"/>
    <w:p>
      <w:pPr>
        <w:pStyle w:val="Heading3"/>
      </w:pPr>
      <w:r>
        <w:rPr>
          <w:rStyle w:val="SectionNumber"/>
        </w:rPr>
        <w:t xml:space="preserve">1.8.2</w:t>
      </w:r>
      <w:r>
        <w:tab/>
      </w:r>
      <w:r>
        <w:t xml:space="preserve">7.2 Task Orchestr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/Libra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haviorTree.C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havior tree execution eng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MACH (R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 machine library (deprecated, use BT.CPP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ele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ed task queue (if async tasks needed)</w:t>
            </w:r>
          </w:p>
        </w:tc>
      </w:tr>
    </w:tbl>
    <w:bookmarkEnd w:id="46"/>
    <w:bookmarkStart w:id="47" w:name="analytics-reporting"/>
    <w:p>
      <w:pPr>
        <w:pStyle w:val="Heading3"/>
      </w:pPr>
      <w:r>
        <w:rPr>
          <w:rStyle w:val="SectionNumber"/>
        </w:rPr>
        <w:t xml:space="preserve">1.8.3</w:t>
      </w:r>
      <w:r>
        <w:tab/>
      </w:r>
      <w:r>
        <w:t xml:space="preserve">7.3 Analytics &amp; Repor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n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analysis, repo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tplotli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 visualization (plot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bo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istical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pyter Noteboo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active data analys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47"/>
    <w:bookmarkEnd w:id="48"/>
    <w:bookmarkStart w:id="52" w:name="layer-7-user-interface-visualization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8. Layer 7: User Interface &amp; Visualization</w:t>
      </w:r>
    </w:p>
    <w:bookmarkStart w:id="49" w:name="robotics-visualization"/>
    <w:p>
      <w:pPr>
        <w:pStyle w:val="Heading3"/>
      </w:pPr>
      <w:r>
        <w:rPr>
          <w:rStyle w:val="SectionNumber"/>
        </w:rPr>
        <w:t xml:space="preserve">1.9.1</w:t>
      </w:r>
      <w:r>
        <w:tab/>
      </w:r>
      <w:r>
        <w:t xml:space="preserve">8.1 Robotics Visualiz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Viz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D robot visualization, TF, point clou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xglove Stud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rn ROS visualization (alternative to RViz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zebo (Class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ysics sim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zebo (Ignition/Harmoni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r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xt-gen simul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Studio (AB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B-specific simulation (if using ABB robot)</w:t>
            </w:r>
          </w:p>
        </w:tc>
      </w:tr>
    </w:tbl>
    <w:bookmarkEnd w:id="49"/>
    <w:bookmarkStart w:id="50" w:name="dashboards-monitoring"/>
    <w:p>
      <w:pPr>
        <w:pStyle w:val="Heading3"/>
      </w:pPr>
      <w:r>
        <w:rPr>
          <w:rStyle w:val="SectionNumber"/>
        </w:rPr>
        <w:t xml:space="preserve">1.9.2</w:t>
      </w:r>
      <w:r>
        <w:tab/>
      </w:r>
      <w:r>
        <w:t xml:space="preserve">8.2 Dashboards &amp; 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-time dashboards, time-series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collection, aler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 Ex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metrics (CPU, RAM, disk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Diagnos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bot health monitoring</w:t>
            </w:r>
          </w:p>
        </w:tc>
      </w:tr>
    </w:tbl>
    <w:bookmarkEnd w:id="50"/>
    <w:bookmarkStart w:id="51" w:name="web-frontend"/>
    <w:p>
      <w:pPr>
        <w:pStyle w:val="Heading3"/>
      </w:pPr>
      <w:r>
        <w:rPr>
          <w:rStyle w:val="SectionNumber"/>
        </w:rPr>
        <w:t xml:space="preserve">1.9.3</w:t>
      </w:r>
      <w:r>
        <w:tab/>
      </w:r>
      <w:r>
        <w:t xml:space="preserve">8.3 Web Fronten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 UI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xt.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ct framework with SS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Scri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-safe JavaScrip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ilwindC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tility-first CSS frame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brid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Socket connection to ROS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libj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vaScript library for ROS communic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1"/>
    <w:bookmarkEnd w:id="52"/>
    <w:bookmarkStart w:id="56" w:name="cross-cutting-devops-infrastructure"/>
    <w:p>
      <w:pPr>
        <w:pStyle w:val="Heading2"/>
      </w:pPr>
      <w:r>
        <w:rPr>
          <w:rStyle w:val="SectionNumber"/>
        </w:rPr>
        <w:t xml:space="preserve">1.10</w:t>
      </w:r>
      <w:r>
        <w:tab/>
      </w:r>
      <w:r>
        <w:t xml:space="preserve">9. Cross-Cutting: DevOps &amp; Infrastructure</w:t>
      </w:r>
    </w:p>
    <w:bookmarkStart w:id="53" w:name="version-control-cicd"/>
    <w:p>
      <w:pPr>
        <w:pStyle w:val="Heading3"/>
      </w:pPr>
      <w:r>
        <w:rPr>
          <w:rStyle w:val="SectionNumber"/>
        </w:rPr>
        <w:t xml:space="preserve">1.10.1</w:t>
      </w:r>
      <w:r>
        <w:tab/>
      </w:r>
      <w:r>
        <w:t xml:space="preserve">9.1 Version Control &amp; CI/CD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urce code version contr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/ GitLa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 hosting, issue track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/CD pipeli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container orche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bernetes (opt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 orchestration (for cloud deployment)</w:t>
            </w:r>
          </w:p>
        </w:tc>
      </w:tr>
    </w:tbl>
    <w:bookmarkEnd w:id="53"/>
    <w:bookmarkStart w:id="54" w:name="build-dependency-management"/>
    <w:p>
      <w:pPr>
        <w:pStyle w:val="Heading3"/>
      </w:pPr>
      <w:r>
        <w:rPr>
          <w:rStyle w:val="SectionNumber"/>
        </w:rPr>
        <w:t xml:space="preserve">1.10.2</w:t>
      </w:r>
      <w:r>
        <w:tab/>
      </w:r>
      <w:r>
        <w:t xml:space="preserve">9.2 Build &amp; Dependency Management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c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build to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/C++ build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package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da / mamb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environment mana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d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 dependency management</w:t>
            </w:r>
          </w:p>
        </w:tc>
      </w:tr>
    </w:tbl>
    <w:bookmarkEnd w:id="54"/>
    <w:bookmarkStart w:id="55" w:name="testing-frameworks"/>
    <w:p>
      <w:pPr>
        <w:pStyle w:val="Heading3"/>
      </w:pPr>
      <w:r>
        <w:rPr>
          <w:rStyle w:val="SectionNumber"/>
        </w:rPr>
        <w:t xml:space="preserve">1.10.3</w:t>
      </w:r>
      <w:r>
        <w:tab/>
      </w:r>
      <w:r>
        <w:t xml:space="preserve">9.3 Testing Framework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ramework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unit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ogle Test (gtes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unit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launch_tes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integration tes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ittest (Pyth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standard testing librar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cu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ad testing (API endpoint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5"/>
    <w:bookmarkEnd w:id="56"/>
    <w:bookmarkStart w:id="60" w:name="cross-cutting-security"/>
    <w:p>
      <w:pPr>
        <w:pStyle w:val="Heading2"/>
      </w:pPr>
      <w:r>
        <w:rPr>
          <w:rStyle w:val="SectionNumber"/>
        </w:rPr>
        <w:t xml:space="preserve">1.11</w:t>
      </w:r>
      <w:r>
        <w:tab/>
      </w:r>
      <w:r>
        <w:t xml:space="preserve">10. Cross-Cutting: Security</w:t>
      </w:r>
    </w:p>
    <w:bookmarkStart w:id="57" w:name="authentication-authorization"/>
    <w:p>
      <w:pPr>
        <w:pStyle w:val="Heading3"/>
      </w:pPr>
      <w:r>
        <w:rPr>
          <w:rStyle w:val="SectionNumber"/>
        </w:rPr>
        <w:t xml:space="preserve">1.11.1</w:t>
      </w:r>
      <w:r>
        <w:tab/>
      </w:r>
      <w:r>
        <w:t xml:space="preserve">10.1 Authentication &amp; Authoriz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uth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hentication protoco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yclo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ty and access manag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WT (JSON Web Toke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less authentication tok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cry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ssword hashing</w:t>
            </w:r>
          </w:p>
        </w:tc>
      </w:tr>
    </w:tbl>
    <w:bookmarkEnd w:id="57"/>
    <w:bookmarkStart w:id="58" w:name="encryption-secure-communication"/>
    <w:p>
      <w:pPr>
        <w:pStyle w:val="Heading3"/>
      </w:pPr>
      <w:r>
        <w:rPr>
          <w:rStyle w:val="SectionNumber"/>
        </w:rPr>
        <w:t xml:space="preserve">1.11.2</w:t>
      </w:r>
      <w:r>
        <w:tab/>
      </w:r>
      <w:r>
        <w:t xml:space="preserve">10.2 Encryption &amp; Secure Communi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LS/SSL, cryptog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t’s Encry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e SSL certificat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LS (mutual TL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directional authentication (gRPC)</w:t>
            </w:r>
          </w:p>
        </w:tc>
      </w:tr>
    </w:tbl>
    <w:bookmarkEnd w:id="58"/>
    <w:bookmarkStart w:id="59" w:name="security-monitoring"/>
    <w:p>
      <w:pPr>
        <w:pStyle w:val="Heading3"/>
      </w:pPr>
      <w:r>
        <w:rPr>
          <w:rStyle w:val="SectionNumber"/>
        </w:rPr>
        <w:t xml:space="preserve">1.11.3</w:t>
      </w:r>
      <w:r>
        <w:tab/>
      </w:r>
      <w:r>
        <w:t xml:space="preserve">10.3 Security 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il2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usion prevention (ban failed log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nort / Suric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.6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intrusion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st-based intrusion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resha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twork traffic analysi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59"/>
    <w:bookmarkEnd w:id="60"/>
    <w:bookmarkStart w:id="65" w:name="cross-cutting-logging-observability"/>
    <w:p>
      <w:pPr>
        <w:pStyle w:val="Heading2"/>
      </w:pPr>
      <w:r>
        <w:rPr>
          <w:rStyle w:val="SectionNumber"/>
        </w:rPr>
        <w:t xml:space="preserve">1.12</w:t>
      </w:r>
      <w:r>
        <w:tab/>
      </w:r>
      <w:r>
        <w:t xml:space="preserve">11. Cross-Cutting: Logging &amp; Observability</w:t>
      </w:r>
    </w:p>
    <w:bookmarkStart w:id="61" w:name="logging"/>
    <w:p>
      <w:pPr>
        <w:pStyle w:val="Heading3"/>
      </w:pPr>
      <w:r>
        <w:rPr>
          <w:rStyle w:val="SectionNumber"/>
        </w:rPr>
        <w:t xml:space="preserve">1.12.1</w:t>
      </w:r>
      <w:r>
        <w:tab/>
      </w:r>
      <w:r>
        <w:t xml:space="preserve">11.1 Logg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log-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lo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rot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file ro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ilt-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level log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lcpp 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C++ logging</w:t>
            </w:r>
          </w:p>
        </w:tc>
      </w:tr>
    </w:tbl>
    <w:bookmarkEnd w:id="61"/>
    <w:bookmarkStart w:id="62" w:name="centralized-logging-elk-stack"/>
    <w:p>
      <w:pPr>
        <w:pStyle w:val="Heading3"/>
      </w:pPr>
      <w:r>
        <w:rPr>
          <w:rStyle w:val="SectionNumber"/>
        </w:rPr>
        <w:t xml:space="preserve">1.12.2</w:t>
      </w:r>
      <w:r>
        <w:tab/>
      </w:r>
      <w:r>
        <w:t xml:space="preserve">11.2 Centralized Logging (ELK Stack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astic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indexing and 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sta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ingestion and transform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b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visualization and dashboa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ebe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 shipping agent</w:t>
            </w:r>
          </w:p>
        </w:tc>
      </w:tr>
    </w:tbl>
    <w:bookmarkEnd w:id="62"/>
    <w:bookmarkStart w:id="63" w:name="distributed-tracing"/>
    <w:p>
      <w:pPr>
        <w:pStyle w:val="Heading3"/>
      </w:pPr>
      <w:r>
        <w:rPr>
          <w:rStyle w:val="SectionNumber"/>
        </w:rPr>
        <w:t xml:space="preserve">1.12.3</w:t>
      </w:r>
      <w:r>
        <w:tab/>
      </w:r>
      <w:r>
        <w:t xml:space="preserve">11.3 Distributed Trac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e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tributed trac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Teleme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servability framework (metrics, traces, log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Zipk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ernative to Jaeger</w:t>
            </w:r>
          </w:p>
        </w:tc>
      </w:tr>
    </w:tbl>
    <w:bookmarkEnd w:id="63"/>
    <w:bookmarkStart w:id="64" w:name="performance-monitoring"/>
    <w:p>
      <w:pPr>
        <w:pStyle w:val="Heading3"/>
      </w:pPr>
      <w:r>
        <w:rPr>
          <w:rStyle w:val="SectionNumber"/>
        </w:rPr>
        <w:t xml:space="preserve">1.12.4</w:t>
      </w:r>
      <w:r>
        <w:tab/>
      </w:r>
      <w:r>
        <w:t xml:space="preserve">11.4 Performance Monitor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col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f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rics visual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 Expor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dware/OS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d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ainer metri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VIDIA-S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0.3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 monitorin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4"/>
    <w:bookmarkEnd w:id="65"/>
    <w:bookmarkStart w:id="69" w:name="development-tools"/>
    <w:p>
      <w:pPr>
        <w:pStyle w:val="Heading2"/>
      </w:pPr>
      <w:r>
        <w:rPr>
          <w:rStyle w:val="SectionNumber"/>
        </w:rPr>
        <w:t xml:space="preserve">1.13</w:t>
      </w:r>
      <w:r>
        <w:tab/>
      </w:r>
      <w:r>
        <w:t xml:space="preserve">12. Development Tools</w:t>
      </w:r>
    </w:p>
    <w:bookmarkStart w:id="66" w:name="ides-editors"/>
    <w:p>
      <w:pPr>
        <w:pStyle w:val="Heading3"/>
      </w:pPr>
      <w:r>
        <w:rPr>
          <w:rStyle w:val="SectionNumber"/>
        </w:rPr>
        <w:t xml:space="preserve">1.13.1</w:t>
      </w:r>
      <w:r>
        <w:tab/>
      </w:r>
      <w:r>
        <w:t xml:space="preserve">12.1 IDEs &amp; Edi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 C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mary IDE (C++, Pyth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IDE (JetB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Ch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IDE (JetBrain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m / Neov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inal-based editor</w:t>
            </w:r>
          </w:p>
        </w:tc>
      </w:tr>
    </w:tbl>
    <w:bookmarkEnd w:id="66"/>
    <w:bookmarkStart w:id="67" w:name="debugging-profiling"/>
    <w:p>
      <w:pPr>
        <w:pStyle w:val="Heading3"/>
      </w:pPr>
      <w:r>
        <w:rPr>
          <w:rStyle w:val="SectionNumber"/>
        </w:rPr>
        <w:t xml:space="preserve">1.13.2</w:t>
      </w:r>
      <w:r>
        <w:tab/>
      </w:r>
      <w:r>
        <w:t xml:space="preserve">12.2 Debugging &amp; Profil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debug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gri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mory leak det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nux performance profi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VIDIA Nsight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3.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PU profil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 topic / service / action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debugging tools</w:t>
            </w:r>
          </w:p>
        </w:tc>
      </w:tr>
    </w:tbl>
    <w:bookmarkEnd w:id="67"/>
    <w:bookmarkStart w:id="68" w:name="documentation"/>
    <w:p>
      <w:pPr>
        <w:pStyle w:val="Heading3"/>
      </w:pPr>
      <w:r>
        <w:rPr>
          <w:rStyle w:val="SectionNumber"/>
        </w:rPr>
        <w:t xml:space="preserve">1.13.3</w:t>
      </w:r>
      <w:r>
        <w:tab/>
      </w:r>
      <w:r>
        <w:t xml:space="preserve">12.3 Document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366"/>
        <w:gridCol w:w="1183"/>
        <w:gridCol w:w="43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xyg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++ API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hi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hon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k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kdown-based documen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ma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s as code (in markdow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tU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02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ML diagram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68"/>
    <w:bookmarkEnd w:id="69"/>
    <w:bookmarkStart w:id="71" w:name="hardware-tools-equipment"/>
    <w:p>
      <w:pPr>
        <w:pStyle w:val="Heading2"/>
      </w:pPr>
      <w:r>
        <w:rPr>
          <w:rStyle w:val="SectionNumber"/>
        </w:rPr>
        <w:t xml:space="preserve">1.14</w:t>
      </w:r>
      <w:r>
        <w:tab/>
      </w:r>
      <w:r>
        <w:t xml:space="preserve">13. Hardware Tools &amp; Equipment</w:t>
      </w:r>
    </w:p>
    <w:bookmarkStart w:id="70" w:name="development-testing"/>
    <w:p>
      <w:pPr>
        <w:pStyle w:val="Heading3"/>
      </w:pPr>
      <w:r>
        <w:rPr>
          <w:rStyle w:val="SectionNumber"/>
        </w:rPr>
        <w:t xml:space="preserve">1.14.1</w:t>
      </w:r>
      <w:r>
        <w:tab/>
      </w:r>
      <w:r>
        <w:t xml:space="preserve">13.1 Development &amp; Testing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06"/>
        <w:gridCol w:w="531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po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scillosc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al analysis (motor drivers, sensor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ic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ital signal debugging (EtherCAT, SPI, I2C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ultime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oltage, current, resistance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wer Analyz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wer consumption measur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D Pr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totype gripper parts, fixtur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MM (Coordinate Measuring Machin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cision position measurement (±0.01mm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0"/>
    <w:bookmarkEnd w:id="71"/>
    <w:bookmarkStart w:id="72" w:name="technology-stack-summary-table"/>
    <w:p>
      <w:pPr>
        <w:pStyle w:val="Heading2"/>
      </w:pPr>
      <w:r>
        <w:rPr>
          <w:rStyle w:val="SectionNumber"/>
        </w:rPr>
        <w:t xml:space="preserve">1.15</w:t>
      </w:r>
      <w:r>
        <w:tab/>
      </w:r>
      <w:r>
        <w:t xml:space="preserve">14. Technology Stack 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872"/>
        <w:gridCol w:w="604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y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re Technolog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/ ABB robot, RealSense D435i, ATI F/T sensor, Jetson Xavier, Intel NU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T-Linux (5.15-rt), Jetson Linux (L4T), FreeRTOS, EtherCAT Master (IgH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ce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CV 4.8, PCL 1.13, librealsense2 2.54, Open3D 0.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, MoveIt2 2.5, ros2_control 2.27, TF2 0.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I/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 2.0, TensorRT 8.5, YOLOv8, PVNet, GraspNet, MLfl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, gRPC, PostgreSQL, Redis, InfluxDB, BehaviorTree.C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I/Visual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Viz2, Foxglove, Grafana, Prometheus, React, Next.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, GitHub Actions, colcon, CMake, pytest, gt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2, Keycloak, OpenSSL, Fail2ban, Sn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bserv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 Stack (Elasticsearch, Logstash, Kibana), Jaeger, OpenTelemetry, Promethe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2"/>
    <w:bookmarkStart w:id="73" w:name="technology-selection-rationale"/>
    <w:p>
      <w:pPr>
        <w:pStyle w:val="Heading2"/>
      </w:pPr>
      <w:r>
        <w:rPr>
          <w:rStyle w:val="SectionNumber"/>
        </w:rPr>
        <w:t xml:space="preserve">1.16</w:t>
      </w:r>
      <w:r>
        <w:tab/>
      </w:r>
      <w:r>
        <w:t xml:space="preserve">15. Technology Selection Rationa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84"/>
        <w:gridCol w:w="1371"/>
        <w:gridCol w:w="1559"/>
        <w:gridCol w:w="380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lect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ternative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son for Sel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bot Middle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2 Hum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1, YARP, ORO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standard, active development, real-time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tion Plan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MPL standalone, Pil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d with ROS2, mature, good community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sion 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TK, Simple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, optimized, large comm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ep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yTo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nsorFlow, J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arch-friendly, dynamic graphs, good ONNX/TensorRT ex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 Det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OLOv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er R-CNN, SS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speed/accuracy trade-off for real-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base (OLT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greS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ySQL, Maria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ature-rich, extensible, excellent JSON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me-Serie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flux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mescaleDB, 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urpose-built for time-series, easy integ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ssage Que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bbitMQ, Kafk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w latency, in-memory, pub/sub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 Frame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ask, Djan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st, async, auto-generated API do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ai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dman, LX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ustry standard, extensive eco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Hub 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tLab CI, Jenk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d with GitHub, easy to config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it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ana + Promethe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dog, New Re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source, flexible, large commun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K Sta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lunk, Graylo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n-source, powerful search, scalable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3"/>
    <w:bookmarkStart w:id="74" w:name="dependency-graph-simplified"/>
    <w:p>
      <w:pPr>
        <w:pStyle w:val="Heading2"/>
      </w:pPr>
      <w:r>
        <w:rPr>
          <w:rStyle w:val="SectionNumber"/>
        </w:rPr>
        <w:t xml:space="preserve">1.17</w:t>
      </w:r>
      <w:r>
        <w:tab/>
      </w:r>
      <w:r>
        <w:t xml:space="preserve">16. Dependency Graph (Simplified)</w:t>
      </w:r>
    </w:p>
    <w:p>
      <w:pPr>
        <w:pStyle w:val="SourceCode"/>
      </w:pPr>
      <w:r>
        <w:rPr>
          <w:rStyle w:val="VerbatimChar"/>
        </w:rPr>
        <w:t xml:space="preserve">Application Layer (FastAPI, React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ROS2 Middleware (MoveIt2, ros2_control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Perception (OpenCV, PCL) ←→ AI/ML (PyTorch, TensorRT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Drivers (librealsense2, EtherCAT Master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Hardware (Robot, Sensors, Actuators)</w:t>
      </w:r>
    </w:p>
    <w:p>
      <w:pPr>
        <w:pStyle w:val="FirstParagraph"/>
      </w:pPr>
      <w:r>
        <w:rPr>
          <w:bCs/>
          <w:b/>
        </w:rPr>
        <w:t xml:space="preserve">Cross-Cutt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nitoring:</w:t>
      </w:r>
      <w:r>
        <w:t xml:space="preserve"> </w:t>
      </w:r>
      <w:r>
        <w:t xml:space="preserve">Prometheus, Grafana (all lay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gging:</w:t>
      </w:r>
      <w:r>
        <w:t xml:space="preserve"> </w:t>
      </w:r>
      <w:r>
        <w:t xml:space="preserve">ELK Stack (all lay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:</w:t>
      </w:r>
      <w:r>
        <w:t xml:space="preserve"> </w:t>
      </w:r>
      <w:r>
        <w:t xml:space="preserve">OAuth2, TLS (Application, Middlewa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Ops:</w:t>
      </w:r>
      <w:r>
        <w:t xml:space="preserve"> </w:t>
      </w:r>
      <w:r>
        <w:t xml:space="preserve">Docker, GitHub Actions (build, deploy)</w:t>
      </w:r>
    </w:p>
    <w:p>
      <w:r>
        <w:pict>
          <v:rect style="width:0;height:1.5pt" o:hralign="center" o:hrstd="t" o:hr="t"/>
        </w:pict>
      </w:r>
    </w:p>
    <w:bookmarkEnd w:id="74"/>
    <w:bookmarkStart w:id="77" w:name="version-pinning-compatibility"/>
    <w:p>
      <w:pPr>
        <w:pStyle w:val="Heading2"/>
      </w:pPr>
      <w:r>
        <w:rPr>
          <w:rStyle w:val="SectionNumber"/>
        </w:rPr>
        <w:t xml:space="preserve">1.18</w:t>
      </w:r>
      <w:r>
        <w:tab/>
      </w:r>
      <w:r>
        <w:t xml:space="preserve">17. Version Pinning &amp; Compatibility</w:t>
      </w:r>
    </w:p>
    <w:bookmarkStart w:id="75" w:name="critical-version-constraints"/>
    <w:p>
      <w:pPr>
        <w:pStyle w:val="Heading3"/>
      </w:pPr>
      <w:r>
        <w:rPr>
          <w:rStyle w:val="SectionNumber"/>
        </w:rPr>
        <w:t xml:space="preserve">1.18.1</w:t>
      </w:r>
      <w:r>
        <w:tab/>
      </w:r>
      <w:r>
        <w:t xml:space="preserve">17.1 Critical Version Constraint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122"/>
        <w:gridCol w:w="1959"/>
        <w:gridCol w:w="38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ersion Constrai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a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Humble (L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ng-term support, stable until 20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bunt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22.04 L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d for ROS2 Hum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1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tible with TensorRT 8.5 and PyTorch 2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sor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8.5.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d for Jetson Xavi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= 3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for Ubuntu 22.04, ROS2 Humble 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nC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4.5, &lt;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stability, avoid breaking chan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veIt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gt;= 2.5, &lt;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umble-compatible</w:t>
            </w:r>
          </w:p>
        </w:tc>
      </w:tr>
    </w:tbl>
    <w:bookmarkEnd w:id="75"/>
    <w:bookmarkStart w:id="76" w:name="package-managers"/>
    <w:p>
      <w:pPr>
        <w:pStyle w:val="Heading3"/>
      </w:pPr>
      <w:r>
        <w:rPr>
          <w:rStyle w:val="SectionNumber"/>
        </w:rPr>
        <w:t xml:space="preserve">1.18.2</w:t>
      </w:r>
      <w:r>
        <w:tab/>
      </w:r>
      <w:r>
        <w:t xml:space="preserve">17.2 Package Manage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47"/>
        <w:gridCol w:w="2856"/>
        <w:gridCol w:w="3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osys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ckage Manag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k Fi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S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sdep, ap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.xml, rosdep.ya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yth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p, co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s.txt, environment.y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+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t, vcpk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akeLists.tx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de.js (U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pm, ya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kage-lock.j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 Compo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ker-compose.ym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76"/>
    <w:bookmarkEnd w:id="77"/>
    <w:bookmarkStart w:id="80" w:name="deployment-architecture"/>
    <w:p>
      <w:pPr>
        <w:pStyle w:val="Heading2"/>
      </w:pPr>
      <w:r>
        <w:rPr>
          <w:rStyle w:val="SectionNumber"/>
        </w:rPr>
        <w:t xml:space="preserve">1.19</w:t>
      </w:r>
      <w:r>
        <w:tab/>
      </w:r>
      <w:r>
        <w:t xml:space="preserve">18. Deployment Architecture</w:t>
      </w:r>
    </w:p>
    <w:bookmarkStart w:id="78" w:name="Xd083ade1b54071145bca0fd88c3f8a5e95f79b1"/>
    <w:p>
      <w:pPr>
        <w:pStyle w:val="Heading3"/>
      </w:pPr>
      <w:r>
        <w:rPr>
          <w:rStyle w:val="SectionNumber"/>
        </w:rPr>
        <w:t xml:space="preserve">1.19.1</w:t>
      </w:r>
      <w:r>
        <w:tab/>
      </w:r>
      <w:r>
        <w:t xml:space="preserve">18.1 Single-Machine Deployment (Development/Small-Scale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Intel NUC (Ubuntu 22.04 RT)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ROS2 Humble Nodes (MoveIt, control)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PostgreSQL, Redis, InfluxDB        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│ USB 3.0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NVIDIA Jetson Xavier NX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┐  │</w:t>
      </w:r>
      <w:r>
        <w:br/>
      </w:r>
      <w:r>
        <w:rPr>
          <w:rStyle w:val="VerbatimChar"/>
        </w:rPr>
        <w:t xml:space="preserve">│  │  Vision Pipeline (YOLOv8, Pose Est.)     │ 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┘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                    │ EtherCAT</w:t>
      </w:r>
      <w:r>
        <w:br/>
      </w:r>
      <w:r>
        <w:rPr>
          <w:rStyle w:val="VerbatimChar"/>
        </w:rPr>
        <w:t xml:space="preserve">                    ▼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Servo Drives (EtherCAT slaves)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┘</w:t>
      </w:r>
    </w:p>
    <w:bookmarkEnd w:id="78"/>
    <w:bookmarkStart w:id="79" w:name="X920112d8533e8550e9402b0893b9d3f716c5ab6"/>
    <w:p>
      <w:pPr>
        <w:pStyle w:val="Heading3"/>
      </w:pPr>
      <w:r>
        <w:rPr>
          <w:rStyle w:val="SectionNumber"/>
        </w:rPr>
        <w:t xml:space="preserve">1.19.2</w:t>
      </w:r>
      <w:r>
        <w:tab/>
      </w:r>
      <w:r>
        <w:t xml:space="preserve">18.2 Distributed Deployment (Production/Cloud-Connected)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Cloud (AWS / Azure)                │</w:t>
      </w:r>
      <w:r>
        <w:br/>
      </w:r>
      <w:r>
        <w:rPr>
          <w:rStyle w:val="VerbatimChar"/>
        </w:rPr>
        <w:t xml:space="preserve">│  • MLflow (model registry)                      │</w:t>
      </w:r>
      <w:r>
        <w:br/>
      </w:r>
      <w:r>
        <w:rPr>
          <w:rStyle w:val="VerbatimChar"/>
        </w:rPr>
        <w:t xml:space="preserve">│  • Grafana (dashboards)                         │</w:t>
      </w:r>
      <w:r>
        <w:br/>
      </w:r>
      <w:r>
        <w:rPr>
          <w:rStyle w:val="VerbatimChar"/>
        </w:rPr>
        <w:t xml:space="preserve">│  • Elasticsearch (log aggregation)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                    │ HTTPS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Edge Gateway (Intel NUC)             │</w:t>
      </w:r>
      <w:r>
        <w:br/>
      </w:r>
      <w:r>
        <w:rPr>
          <w:rStyle w:val="VerbatimChar"/>
        </w:rPr>
        <w:t xml:space="preserve">│  • FastAPI (REST API)                           │</w:t>
      </w:r>
      <w:r>
        <w:br/>
      </w:r>
      <w:r>
        <w:rPr>
          <w:rStyle w:val="VerbatimChar"/>
        </w:rPr>
        <w:t xml:space="preserve">│  • Data uplink to cloud   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                    │ ROS2 DDS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Robot Controller (RT Linux)               │</w:t>
      </w:r>
      <w:r>
        <w:br/>
      </w:r>
      <w:r>
        <w:rPr>
          <w:rStyle w:val="VerbatimChar"/>
        </w:rPr>
        <w:t xml:space="preserve">│  • MoveIt2, ros2_control, TF2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  <w:r>
        <w:br/>
      </w:r>
      <w:r>
        <w:rPr>
          <w:rStyle w:val="VerbatimChar"/>
        </w:rPr>
        <w:t xml:space="preserve">                    ▲</w:t>
      </w:r>
      <w:r>
        <w:br/>
      </w:r>
      <w:r>
        <w:rPr>
          <w:rStyle w:val="VerbatimChar"/>
        </w:rPr>
        <w:t xml:space="preserve">                    │</w:t>
      </w:r>
      <w:r>
        <w:br/>
      </w:r>
      <w:r>
        <w:rPr>
          <w:rStyle w:val="VerbatimChar"/>
        </w:rPr>
        <w:t xml:space="preserve">┌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Vision Processor (Jetson Xavier)          │</w:t>
      </w:r>
      <w:r>
        <w:br/>
      </w:r>
      <w:r>
        <w:rPr>
          <w:rStyle w:val="VerbatimChar"/>
        </w:rPr>
        <w:t xml:space="preserve">│  • YOLOv8, Pose Estimation                     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79"/>
    <w:bookmarkEnd w:id="80"/>
    <w:bookmarkStart w:id="81" w:name="total-cost-of-ownership-tco-estimate"/>
    <w:p>
      <w:pPr>
        <w:pStyle w:val="Heading2"/>
      </w:pPr>
      <w:r>
        <w:rPr>
          <w:rStyle w:val="SectionNumber"/>
        </w:rPr>
        <w:t xml:space="preserve">1.20</w:t>
      </w:r>
      <w:r>
        <w:tab/>
      </w:r>
      <w:r>
        <w:t xml:space="preserve">19. Total Cost of Ownership (TCO) Estimat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999"/>
        <w:gridCol w:w="2691"/>
        <w:gridCol w:w="1230"/>
        <w:gridCol w:w="1076"/>
        <w:gridCol w:w="9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tego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t (USD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5e Robot 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obotiq 2F-85 Grip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alSense D435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3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TI Mini45 F/T Sen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VIDIA Jetson Xavier N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Intel NU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8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ower Supply, Electri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5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ware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44,6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(Licens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open-source (ROS2, PyTorch, et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Windows/proprietary tools (if an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oftware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gineering (6 months, 2 FT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100,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ment Subtot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00,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tions (Annu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ntenance, electr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/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$2,000/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(Initi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$145,650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81"/>
    <w:bookmarkStart w:id="82" w:name="conclusion"/>
    <w:p>
      <w:pPr>
        <w:pStyle w:val="Heading2"/>
      </w:pPr>
      <w:r>
        <w:rPr>
          <w:rStyle w:val="SectionNumber"/>
        </w:rPr>
        <w:t xml:space="preserve">1.21</w:t>
      </w:r>
      <w:r>
        <w:tab/>
      </w:r>
      <w:r>
        <w:t xml:space="preserve">20. Conclusion</w:t>
      </w:r>
    </w:p>
    <w:p>
      <w:pPr>
        <w:pStyle w:val="FirstParagraph"/>
      </w:pPr>
      <w:r>
        <w:t xml:space="preserve">This technical stack represents a</w:t>
      </w:r>
      <w:r>
        <w:t xml:space="preserve"> </w:t>
      </w:r>
      <w:r>
        <w:rPr>
          <w:bCs/>
          <w:b/>
        </w:rPr>
        <w:t xml:space="preserve">comprehensive, production-ready</w:t>
      </w:r>
      <w:r>
        <w:t xml:space="preserve"> </w:t>
      </w:r>
      <w:r>
        <w:t xml:space="preserve">architecture for a vision-based pick-and-place system, featuring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pen-source</w:t>
      </w:r>
      <w:r>
        <w:t xml:space="preserve"> </w:t>
      </w:r>
      <w:r>
        <w:t xml:space="preserve">core (ROS2, OpenCV, PyTorch) → minimal licensing co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</w:t>
      </w:r>
      <w:r>
        <w:t xml:space="preserve"> </w:t>
      </w:r>
      <w:r>
        <w:t xml:space="preserve">performance (RT-Linux, EtherCAT, 1kHz contro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calability</w:t>
      </w:r>
      <w:r>
        <w:t xml:space="preserve"> </w:t>
      </w:r>
      <w:r>
        <w:t xml:space="preserve">(Docker, Kubernetes-ready, cloud integr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Observability</w:t>
      </w:r>
      <w:r>
        <w:t xml:space="preserve"> </w:t>
      </w:r>
      <w:r>
        <w:t xml:space="preserve">(Prometheus, Grafana, ELK, Jaeg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</w:t>
      </w:r>
      <w:r>
        <w:t xml:space="preserve"> </w:t>
      </w:r>
      <w:r>
        <w:t xml:space="preserve">(OAuth2, TLS, intrusion det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lexibility</w:t>
      </w:r>
      <w:r>
        <w:t xml:space="preserve"> </w:t>
      </w:r>
      <w:r>
        <w:t xml:space="preserve">(modular architecture, easy to swap components)</w:t>
      </w:r>
    </w:p>
    <w:p>
      <w:pPr>
        <w:pStyle w:val="BodyText"/>
      </w:pPr>
      <w:r>
        <w:rPr>
          <w:bCs/>
          <w:b/>
        </w:rPr>
        <w:t xml:space="preserve">Next Steps:</w:t>
      </w:r>
      <w:r>
        <w:t xml:space="preserve"> </w:t>
      </w:r>
      <w:r>
        <w:t xml:space="preserve">1. Procure hardware based on specifications</w:t>
      </w:r>
      <w:r>
        <w:t xml:space="preserve"> </w:t>
      </w:r>
      <w:r>
        <w:t xml:space="preserve">2. Set up development environment (Docker containers)</w:t>
      </w:r>
      <w:r>
        <w:t xml:space="preserve"> </w:t>
      </w:r>
      <w:r>
        <w:t xml:space="preserve">3. Implement CI/CD pipeline (GitHub Actions)</w:t>
      </w:r>
      <w:r>
        <w:t xml:space="preserve"> </w:t>
      </w:r>
      <w:r>
        <w:t xml:space="preserve">4. Begin software development following architecture doc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ocument Status:</w:t>
      </w:r>
      <w:r>
        <w:t xml:space="preserve"> </w:t>
      </w:r>
      <w:r>
        <w:t xml:space="preserve">✅ Complete</w:t>
      </w:r>
      <w:r>
        <w:t xml:space="preserve"> </w:t>
      </w:r>
      <w:r>
        <w:rPr>
          <w:bCs/>
          <w:b/>
        </w:rPr>
        <w:t xml:space="preserve">Last Updated:</w:t>
      </w:r>
      <w:r>
        <w:t xml:space="preserve"> </w:t>
      </w:r>
      <w:r>
        <w:t xml:space="preserve">2025-10-18</w:t>
      </w:r>
      <w:r>
        <w:t xml:space="preserve"> </w:t>
      </w:r>
      <w:r>
        <w:rPr>
          <w:bCs/>
          <w:b/>
        </w:rPr>
        <w:t xml:space="preserve">Author:</w:t>
      </w:r>
      <w:r>
        <w:t xml:space="preserve"> </w:t>
      </w:r>
      <w:r>
        <w:t xml:space="preserve">Technical Architecture Team</w:t>
      </w:r>
      <w:r>
        <w:t xml:space="preserve"> </w:t>
      </w:r>
      <w:r>
        <w:rPr>
          <w:bCs/>
          <w:b/>
        </w:rPr>
        <w:t xml:space="preserve">Review Status:</w:t>
      </w:r>
      <w:r>
        <w:t xml:space="preserve"> </w:t>
      </w:r>
      <w:r>
        <w:t xml:space="preserve">Pending Review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21:54:16Z</dcterms:created>
  <dcterms:modified xsi:type="dcterms:W3CDTF">2025-10-19T21:5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